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4348B0EC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  <w:r w:rsidR="009047EC">
        <w:rPr>
          <w:rStyle w:val="FootnoteReference"/>
        </w:rPr>
        <w:footnoteReference w:id="1"/>
      </w:r>
    </w:p>
    <w:p w14:paraId="3BDB24AC" w14:textId="77777777" w:rsidR="00A47193" w:rsidRPr="00974216" w:rsidRDefault="001D4C5B" w:rsidP="00145E29">
      <w:pPr>
        <w:pStyle w:val="Heading1"/>
      </w:pPr>
      <w:bookmarkStart w:id="1" w:name="r-markdown"/>
      <w:r w:rsidRPr="00974216">
        <w:t xml:space="preserve">R </w:t>
      </w:r>
      <w:r w:rsidRPr="00145E29">
        <w:t>Markdown</w:t>
      </w:r>
      <w:bookmarkEnd w:id="1"/>
    </w:p>
    <w:p w14:paraId="611AB8AB" w14:textId="17C6D1FF" w:rsidR="00A47193" w:rsidRPr="00974216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8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2" w:name="including-plots"/>
      <w:r w:rsidRPr="003B761C">
        <w:t>Including</w:t>
      </w:r>
      <w:r w:rsidRPr="00974216">
        <w:t xml:space="preserve"> Plots</w:t>
      </w:r>
      <w:bookmarkEnd w:id="2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2068A9FA" w14:textId="77777777" w:rsidR="00681216" w:rsidRPr="00974216" w:rsidRDefault="001D4C5B" w:rsidP="00681216">
      <w:pPr>
        <w:pStyle w:val="BodyText"/>
        <w:keepNext/>
      </w:pPr>
      <w:r w:rsidRPr="00974216">
        <w:rPr>
          <w:noProof/>
        </w:rPr>
        <w:lastRenderedPageBreak/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78AD18C" w:rsidR="00014313" w:rsidRPr="00014313" w:rsidRDefault="004F1679" w:rsidP="00145E29">
      <w:pPr>
        <w:pStyle w:val="BlockText"/>
      </w:pPr>
      <w:r w:rsidRPr="00974216">
        <w:t>A block text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lastRenderedPageBreak/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C60237B" w:rsidR="000F325A" w:rsidRDefault="000F325A" w:rsidP="000F325A">
      <w:pPr>
        <w:pStyle w:val="BodyText"/>
      </w:pPr>
      <w:r>
        <w:t>Some text again.</w:t>
      </w:r>
    </w:p>
    <w:p w14:paraId="6F3E0A16" w14:textId="3A15D71E" w:rsidR="00CC5125" w:rsidRDefault="00CC5125" w:rsidP="000F325A">
      <w:pPr>
        <w:pStyle w:val="BodyText"/>
      </w:pPr>
    </w:p>
    <w:p w14:paraId="72EA6DBE" w14:textId="16F5685F" w:rsidR="00CC5125" w:rsidRDefault="00CC5125" w:rsidP="00CC5125">
      <w:pPr>
        <w:pStyle w:val="Heading4"/>
      </w:pPr>
      <w:r>
        <w:t>Heading 4</w:t>
      </w:r>
    </w:p>
    <w:p w14:paraId="5FB1BFDA" w14:textId="2F8AA4FF" w:rsidR="00CC5125" w:rsidRPr="00CC5125" w:rsidRDefault="00CC5125" w:rsidP="00CC5125">
      <w:pPr>
        <w:pStyle w:val="BodyText"/>
      </w:pPr>
      <w:r>
        <w:t>Test</w:t>
      </w:r>
    </w:p>
    <w:p w14:paraId="25511196" w14:textId="5E6DB988" w:rsidR="006C4A29" w:rsidRDefault="006C4A29" w:rsidP="00145E29">
      <w:pPr>
        <w:pStyle w:val="Heading1"/>
      </w:pPr>
      <w:r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803117">
      <w:headerReference w:type="default" r:id="rId10"/>
      <w:footerReference w:type="default" r:id="rId11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5C3A6B" w14:textId="77777777" w:rsidR="00352710" w:rsidRDefault="00352710">
      <w:pPr>
        <w:spacing w:after="0"/>
      </w:pPr>
      <w:r>
        <w:separator/>
      </w:r>
    </w:p>
  </w:endnote>
  <w:endnote w:type="continuationSeparator" w:id="0">
    <w:p w14:paraId="309882D5" w14:textId="77777777" w:rsidR="00352710" w:rsidRDefault="003527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legreya Sans">
    <w:altName w:val="Calibri"/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4A66AC" w:themeColor="accent1"/>
      </w:rPr>
    </w:pPr>
    <w:r>
      <w:rPr>
        <w:caps/>
        <w:color w:val="4A66AC" w:themeColor="accent1"/>
      </w:rPr>
      <w:fldChar w:fldCharType="begin"/>
    </w:r>
    <w:r>
      <w:rPr>
        <w:caps/>
        <w:color w:val="4A66AC" w:themeColor="accent1"/>
      </w:rPr>
      <w:instrText xml:space="preserve"> PAGE   \* MERGEFORMAT </w:instrText>
    </w:r>
    <w:r>
      <w:rPr>
        <w:caps/>
        <w:color w:val="4A66AC" w:themeColor="accent1"/>
      </w:rPr>
      <w:fldChar w:fldCharType="separate"/>
    </w:r>
    <w:r>
      <w:rPr>
        <w:caps/>
        <w:noProof/>
        <w:color w:val="4A66AC" w:themeColor="accent1"/>
      </w:rPr>
      <w:t>2</w:t>
    </w:r>
    <w:r>
      <w:rPr>
        <w:caps/>
        <w:noProof/>
        <w:color w:val="4A66AC" w:themeColor="accent1"/>
      </w:rPr>
      <w:fldChar w:fldCharType="end"/>
    </w:r>
  </w:p>
  <w:p w14:paraId="5BF1EFAC" w14:textId="77777777" w:rsidR="00B311B1" w:rsidRDefault="00B311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AF21D9" w14:textId="77777777" w:rsidR="00352710" w:rsidRDefault="00352710">
      <w:r>
        <w:separator/>
      </w:r>
    </w:p>
  </w:footnote>
  <w:footnote w:type="continuationSeparator" w:id="0">
    <w:p w14:paraId="597E7899" w14:textId="77777777" w:rsidR="00352710" w:rsidRDefault="00352710">
      <w:r>
        <w:continuationSeparator/>
      </w:r>
    </w:p>
  </w:footnote>
  <w:footnote w:id="1">
    <w:p w14:paraId="56B819B6" w14:textId="05567908" w:rsidR="009047EC" w:rsidRPr="009047EC" w:rsidRDefault="009047EC">
      <w:pPr>
        <w:pStyle w:val="FootnoteText"/>
        <w:rPr>
          <w:lang w:val="nl-NL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nl-NL"/>
        </w:rPr>
        <w:t>Tes</w:t>
      </w:r>
      <w:bookmarkStart w:id="0" w:name="_GoBack"/>
      <w:bookmarkEnd w:id="0"/>
      <w:r>
        <w:rPr>
          <w:lang w:val="nl-NL"/>
        </w:rPr>
        <w:t>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10219" w14:textId="5100BD72" w:rsidR="005A4028" w:rsidRDefault="005A4028">
    <w:pPr>
      <w:pStyle w:val="Header"/>
      <w:tabs>
        <w:tab w:val="clear" w:pos="4680"/>
        <w:tab w:val="clear" w:pos="9360"/>
      </w:tabs>
      <w:jc w:val="right"/>
      <w:rPr>
        <w:color w:val="4A66AC" w:themeColor="accent1"/>
      </w:rPr>
    </w:pPr>
    <w:r>
      <w:rPr>
        <w:color w:val="4A66AC" w:themeColor="accent1"/>
      </w:rPr>
      <w:t>Version</w:t>
    </w:r>
  </w:p>
  <w:p w14:paraId="6900B524" w14:textId="26E014F3" w:rsidR="00CE61E8" w:rsidRDefault="00CE61E8">
    <w:pPr>
      <w:pStyle w:val="Header"/>
      <w:tabs>
        <w:tab w:val="clear" w:pos="4680"/>
        <w:tab w:val="clear" w:pos="9360"/>
      </w:tabs>
      <w:jc w:val="right"/>
      <w:rPr>
        <w:color w:val="4A66AC" w:themeColor="accent1"/>
      </w:rPr>
    </w:pPr>
    <w:r>
      <w:rPr>
        <w:color w:val="4A66AC" w:themeColor="accent1"/>
      </w:rPr>
      <w:fldChar w:fldCharType="begin"/>
    </w:r>
    <w:r>
      <w:rPr>
        <w:color w:val="4A66AC" w:themeColor="accent1"/>
      </w:rPr>
      <w:instrText xml:space="preserve"> DATE \@ "dd/MM/yyyy" </w:instrText>
    </w:r>
    <w:r>
      <w:rPr>
        <w:color w:val="4A66AC" w:themeColor="accent1"/>
      </w:rPr>
      <w:fldChar w:fldCharType="separate"/>
    </w:r>
    <w:r w:rsidR="00FA556D">
      <w:rPr>
        <w:noProof/>
        <w:color w:val="4A66AC" w:themeColor="accent1"/>
      </w:rPr>
      <w:t>26/05/2022</w:t>
    </w:r>
    <w:r>
      <w:rPr>
        <w:color w:val="4A66AC" w:themeColor="accent1"/>
      </w:rPr>
      <w:fldChar w:fldCharType="end"/>
    </w:r>
  </w:p>
  <w:p w14:paraId="2ED11329" w14:textId="35B2EEC7" w:rsidR="00D05918" w:rsidRDefault="00D05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5C0BCC"/>
    <w:multiLevelType w:val="multilevel"/>
    <w:tmpl w:val="040C001D"/>
    <w:numStyleLink w:val="ul2"/>
  </w:abstractNum>
  <w:abstractNum w:abstractNumId="5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C0622AB"/>
    <w:multiLevelType w:val="multilevel"/>
    <w:tmpl w:val="04090025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7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3476B1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BC7CE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82E76E0"/>
    <w:multiLevelType w:val="multilevel"/>
    <w:tmpl w:val="040C001D"/>
    <w:numStyleLink w:val="ul2"/>
  </w:abstractNum>
  <w:abstractNum w:abstractNumId="10" w15:restartNumberingAfterBreak="0">
    <w:nsid w:val="69924B8E"/>
    <w:multiLevelType w:val="multilevel"/>
    <w:tmpl w:val="04090025"/>
    <w:numStyleLink w:val="Defaultol"/>
  </w:abstractNum>
  <w:abstractNum w:abstractNumId="11" w15:restartNumberingAfterBreak="0">
    <w:nsid w:val="78937867"/>
    <w:multiLevelType w:val="multilevel"/>
    <w:tmpl w:val="04090025"/>
    <w:numStyleLink w:val="Defaultol"/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11"/>
  </w:num>
  <w:num w:numId="7">
    <w:abstractNumId w:val="8"/>
  </w:num>
  <w:num w:numId="8">
    <w:abstractNumId w:val="4"/>
  </w:num>
  <w:num w:numId="9">
    <w:abstractNumId w:val="9"/>
  </w:num>
  <w:num w:numId="10">
    <w:abstractNumId w:val="7"/>
  </w:num>
  <w:num w:numId="11">
    <w:abstractNumId w:val="5"/>
  </w:num>
  <w:num w:numId="1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518B8"/>
    <w:rsid w:val="00065A06"/>
    <w:rsid w:val="00094FC8"/>
    <w:rsid w:val="000A0A5A"/>
    <w:rsid w:val="000A1ED1"/>
    <w:rsid w:val="000B0597"/>
    <w:rsid w:val="000C5705"/>
    <w:rsid w:val="000F325A"/>
    <w:rsid w:val="001145C1"/>
    <w:rsid w:val="00145E29"/>
    <w:rsid w:val="00184BE8"/>
    <w:rsid w:val="001D4C5B"/>
    <w:rsid w:val="002646F3"/>
    <w:rsid w:val="00294BFA"/>
    <w:rsid w:val="002A028E"/>
    <w:rsid w:val="002A2517"/>
    <w:rsid w:val="002C2C87"/>
    <w:rsid w:val="002F3746"/>
    <w:rsid w:val="00303CAC"/>
    <w:rsid w:val="003425E5"/>
    <w:rsid w:val="00352710"/>
    <w:rsid w:val="00374D2B"/>
    <w:rsid w:val="003B761C"/>
    <w:rsid w:val="003D1608"/>
    <w:rsid w:val="003D5FD4"/>
    <w:rsid w:val="003F629A"/>
    <w:rsid w:val="004043E9"/>
    <w:rsid w:val="0044623E"/>
    <w:rsid w:val="00465820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52F77"/>
    <w:rsid w:val="00554471"/>
    <w:rsid w:val="005625E0"/>
    <w:rsid w:val="00573EA4"/>
    <w:rsid w:val="00590D07"/>
    <w:rsid w:val="005A0BD2"/>
    <w:rsid w:val="005A4028"/>
    <w:rsid w:val="005B185B"/>
    <w:rsid w:val="005B77C1"/>
    <w:rsid w:val="005D0EC8"/>
    <w:rsid w:val="005E68E5"/>
    <w:rsid w:val="00610A8B"/>
    <w:rsid w:val="00622806"/>
    <w:rsid w:val="00631C4A"/>
    <w:rsid w:val="006437D6"/>
    <w:rsid w:val="00675102"/>
    <w:rsid w:val="00681216"/>
    <w:rsid w:val="006C4A29"/>
    <w:rsid w:val="006F4387"/>
    <w:rsid w:val="00742221"/>
    <w:rsid w:val="0074751A"/>
    <w:rsid w:val="00784D58"/>
    <w:rsid w:val="007A10C8"/>
    <w:rsid w:val="007C2267"/>
    <w:rsid w:val="007F6584"/>
    <w:rsid w:val="00800D1E"/>
    <w:rsid w:val="00803117"/>
    <w:rsid w:val="00806801"/>
    <w:rsid w:val="008537AB"/>
    <w:rsid w:val="008C6812"/>
    <w:rsid w:val="008D6863"/>
    <w:rsid w:val="008E65CD"/>
    <w:rsid w:val="008F6BC1"/>
    <w:rsid w:val="009047EC"/>
    <w:rsid w:val="009113A8"/>
    <w:rsid w:val="0093604A"/>
    <w:rsid w:val="00961A25"/>
    <w:rsid w:val="00974216"/>
    <w:rsid w:val="00996EA5"/>
    <w:rsid w:val="009A679F"/>
    <w:rsid w:val="009D0430"/>
    <w:rsid w:val="009D3D7A"/>
    <w:rsid w:val="009F36D4"/>
    <w:rsid w:val="009F7B46"/>
    <w:rsid w:val="00A035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32AEB"/>
    <w:rsid w:val="00C33BDD"/>
    <w:rsid w:val="00C34EDF"/>
    <w:rsid w:val="00C36279"/>
    <w:rsid w:val="00C8158E"/>
    <w:rsid w:val="00C94FDD"/>
    <w:rsid w:val="00CB684F"/>
    <w:rsid w:val="00CC5125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315A3"/>
    <w:rsid w:val="00E7240D"/>
    <w:rsid w:val="00E85DA3"/>
    <w:rsid w:val="00F065D0"/>
    <w:rsid w:val="00F1037E"/>
    <w:rsid w:val="00F112BB"/>
    <w:rsid w:val="00F535C4"/>
    <w:rsid w:val="00F95C7C"/>
    <w:rsid w:val="00FA53F6"/>
    <w:rsid w:val="00FA556D"/>
    <w:rsid w:val="00FA62D6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uiPriority w:val="9"/>
    <w:qFormat/>
    <w:rsid w:val="005A0BD2"/>
    <w:pPr>
      <w:keepNext/>
      <w:keepLines/>
      <w:numPr>
        <w:numId w:val="12"/>
      </w:numPr>
      <w:spacing w:before="480" w:after="240"/>
      <w:outlineLvl w:val="0"/>
    </w:pPr>
    <w:rPr>
      <w:rFonts w:eastAsiaTheme="majorEastAsia" w:cstheme="majorBidi"/>
      <w:b/>
      <w:bCs/>
      <w:color w:val="4A66AC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0BD2"/>
    <w:pPr>
      <w:keepNext/>
      <w:keepLines/>
      <w:numPr>
        <w:ilvl w:val="1"/>
        <w:numId w:val="12"/>
      </w:numPr>
      <w:spacing w:before="120" w:after="240"/>
      <w:outlineLvl w:val="1"/>
    </w:pPr>
    <w:rPr>
      <w:rFonts w:eastAsiaTheme="majorEastAsia" w:cstheme="majorBidi"/>
      <w:b/>
      <w:bCs/>
      <w:color w:val="4A66AC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A0BD2"/>
    <w:pPr>
      <w:keepNext/>
      <w:keepLines/>
      <w:numPr>
        <w:ilvl w:val="2"/>
        <w:numId w:val="12"/>
      </w:numPr>
      <w:spacing w:before="120" w:after="240"/>
      <w:outlineLvl w:val="2"/>
    </w:pPr>
    <w:rPr>
      <w:rFonts w:eastAsiaTheme="majorEastAsia" w:cstheme="majorBidi"/>
      <w:b/>
      <w:bCs/>
      <w:color w:val="4A66AC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A0BD2"/>
    <w:pPr>
      <w:keepNext/>
      <w:keepLines/>
      <w:spacing w:before="200" w:after="120"/>
      <w:outlineLvl w:val="3"/>
    </w:pPr>
    <w:rPr>
      <w:rFonts w:eastAsiaTheme="majorEastAsia" w:cstheme="majorBidi"/>
      <w:bCs/>
      <w:i/>
      <w:color w:val="4A66AC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A66AC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A556D"/>
    <w:pPr>
      <w:spacing w:after="0" w:line="360" w:lineRule="auto"/>
      <w:ind w:firstLine="72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344879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A556D"/>
    <w:pPr>
      <w:keepNext/>
      <w:keepLines/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C32AEB"/>
    <w:pPr>
      <w:spacing w:before="100" w:after="100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  <w:rsid w:val="005A0BD2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303CAC"/>
    <w:rPr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374C8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A556D"/>
    <w:rPr>
      <w:sz w:val="22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573EA4"/>
    <w:pPr>
      <w:numPr>
        <w:numId w:val="2"/>
      </w:num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3EBBF0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hd-WVR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68A9F67-CA45-5542-B29F-5E311DD19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3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outer Van Rossem</cp:lastModifiedBy>
  <cp:revision>78</cp:revision>
  <dcterms:created xsi:type="dcterms:W3CDTF">2020-03-23T08:19:00Z</dcterms:created>
  <dcterms:modified xsi:type="dcterms:W3CDTF">2022-05-26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